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AA53D" w14:textId="5EBC6910" w:rsidR="005F3CB8" w:rsidRPr="00351DFF" w:rsidRDefault="00795D80" w:rsidP="00351DFF">
      <w:pPr>
        <w:pStyle w:val="Title"/>
        <w:jc w:val="center"/>
        <w:rPr>
          <w:sz w:val="48"/>
          <w:szCs w:val="48"/>
        </w:rPr>
      </w:pPr>
      <w:r w:rsidRPr="00351DFF">
        <w:rPr>
          <w:sz w:val="48"/>
          <w:szCs w:val="48"/>
        </w:rPr>
        <w:t>District Seal of Biliteracy Notification Form</w:t>
      </w:r>
    </w:p>
    <w:p w14:paraId="0A988668" w14:textId="77777777" w:rsidR="00A74F6C" w:rsidRDefault="00A74F6C" w:rsidP="00557F3E">
      <w:pPr>
        <w:pStyle w:val="NoSpacing"/>
        <w:jc w:val="both"/>
      </w:pPr>
    </w:p>
    <w:p w14:paraId="25B36850" w14:textId="77777777" w:rsidR="00351DFF" w:rsidRPr="00C65598" w:rsidRDefault="00351DFF" w:rsidP="00557F3E">
      <w:pPr>
        <w:pStyle w:val="NoSpacing"/>
        <w:jc w:val="both"/>
        <w:rPr>
          <w:rStyle w:val="Heading1Char"/>
          <w:b w:val="0"/>
          <w:bCs/>
        </w:rPr>
      </w:pPr>
      <w:r w:rsidRPr="00C65598">
        <w:rPr>
          <w:rStyle w:val="Heading1Char"/>
          <w:b w:val="0"/>
          <w:bCs/>
        </w:rPr>
        <w:t xml:space="preserve">Directions: </w:t>
      </w:r>
    </w:p>
    <w:p w14:paraId="1868F935" w14:textId="435C921D" w:rsidR="00795D80" w:rsidRPr="00502782" w:rsidRDefault="00453A38" w:rsidP="00557F3E">
      <w:pPr>
        <w:pStyle w:val="NoSpacing"/>
        <w:jc w:val="both"/>
        <w:rPr>
          <w:b w:val="0"/>
          <w:bCs/>
        </w:rPr>
      </w:pPr>
      <w:r w:rsidRPr="00502782">
        <w:rPr>
          <w:b w:val="0"/>
          <w:bCs/>
        </w:rPr>
        <w:t>Alaska</w:t>
      </w:r>
      <w:r w:rsidR="004C06A1" w:rsidRPr="00502782">
        <w:rPr>
          <w:b w:val="0"/>
          <w:bCs/>
        </w:rPr>
        <w:t xml:space="preserve"> school districts will use this form</w:t>
      </w:r>
      <w:r w:rsidR="00795D80" w:rsidRPr="00502782">
        <w:rPr>
          <w:b w:val="0"/>
          <w:bCs/>
        </w:rPr>
        <w:t xml:space="preserve"> to notify the </w:t>
      </w:r>
      <w:r w:rsidRPr="00502782">
        <w:rPr>
          <w:b w:val="0"/>
          <w:bCs/>
        </w:rPr>
        <w:t>Alaska</w:t>
      </w:r>
      <w:r w:rsidR="00795D80" w:rsidRPr="00502782">
        <w:rPr>
          <w:b w:val="0"/>
          <w:bCs/>
        </w:rPr>
        <w:t xml:space="preserve"> Department of Education </w:t>
      </w:r>
      <w:r w:rsidRPr="00502782">
        <w:rPr>
          <w:b w:val="0"/>
          <w:bCs/>
        </w:rPr>
        <w:t xml:space="preserve">&amp; Early Development (DEED) </w:t>
      </w:r>
      <w:r w:rsidR="00795D80" w:rsidRPr="00502782">
        <w:rPr>
          <w:b w:val="0"/>
          <w:bCs/>
        </w:rPr>
        <w:t xml:space="preserve">of their intent to offer the </w:t>
      </w:r>
      <w:r w:rsidRPr="00502782">
        <w:rPr>
          <w:b w:val="0"/>
          <w:bCs/>
        </w:rPr>
        <w:t>Alaska</w:t>
      </w:r>
      <w:r w:rsidR="00795D80" w:rsidRPr="00502782">
        <w:rPr>
          <w:b w:val="0"/>
          <w:bCs/>
        </w:rPr>
        <w:t xml:space="preserve"> Seal of Biliteracy to students in their district.</w:t>
      </w:r>
      <w:r w:rsidR="005B4248" w:rsidRPr="00502782">
        <w:rPr>
          <w:b w:val="0"/>
          <w:bCs/>
        </w:rPr>
        <w:t xml:space="preserve"> </w:t>
      </w:r>
      <w:r w:rsidR="005B4248" w:rsidRPr="00502782">
        <w:rPr>
          <w:b w:val="0"/>
          <w:bCs/>
        </w:rPr>
        <w:t xml:space="preserve">Please submit </w:t>
      </w:r>
      <w:r w:rsidR="005B4248" w:rsidRPr="00502782">
        <w:rPr>
          <w:b w:val="0"/>
          <w:bCs/>
        </w:rPr>
        <w:t>this for</w:t>
      </w:r>
      <w:r w:rsidR="005B4248" w:rsidRPr="00502782">
        <w:rPr>
          <w:b w:val="0"/>
          <w:bCs/>
        </w:rPr>
        <w:t xml:space="preserve"> in each year that your </w:t>
      </w:r>
      <w:r w:rsidR="005B4248" w:rsidRPr="00502782">
        <w:rPr>
          <w:b w:val="0"/>
          <w:bCs/>
        </w:rPr>
        <w:t xml:space="preserve">district </w:t>
      </w:r>
      <w:r w:rsidR="005B4248" w:rsidRPr="00502782">
        <w:rPr>
          <w:b w:val="0"/>
          <w:bCs/>
        </w:rPr>
        <w:t xml:space="preserve">intends to offer the </w:t>
      </w:r>
      <w:r w:rsidR="005B4248" w:rsidRPr="00502782">
        <w:rPr>
          <w:b w:val="0"/>
          <w:bCs/>
        </w:rPr>
        <w:t>Alaska Seal of Biliteracy</w:t>
      </w:r>
      <w:r w:rsidR="005B4248" w:rsidRPr="00502782">
        <w:rPr>
          <w:b w:val="0"/>
          <w:bCs/>
        </w:rPr>
        <w:t xml:space="preserve"> by no later than December 1st.</w:t>
      </w:r>
    </w:p>
    <w:p w14:paraId="0E2D2D4A" w14:textId="77777777" w:rsidR="0015219E" w:rsidRDefault="0015219E" w:rsidP="00557F3E">
      <w:pPr>
        <w:pStyle w:val="NoSpacing"/>
        <w:jc w:val="both"/>
      </w:pPr>
    </w:p>
    <w:p w14:paraId="36A506F9" w14:textId="5CCA59DE" w:rsidR="00E3411C" w:rsidRPr="00502782" w:rsidRDefault="0015219E" w:rsidP="00502782">
      <w:pPr>
        <w:pStyle w:val="NoSpacing"/>
        <w:ind w:right="-450"/>
        <w:jc w:val="center"/>
        <w:rPr>
          <w:b w:val="0"/>
          <w:bCs/>
          <w:sz w:val="24"/>
        </w:rPr>
      </w:pPr>
      <w:r w:rsidRPr="00502782">
        <w:rPr>
          <w:b w:val="0"/>
          <w:bCs/>
          <w:sz w:val="24"/>
        </w:rPr>
        <w:t xml:space="preserve">Submit this </w:t>
      </w:r>
      <w:r w:rsidR="00A74F6C" w:rsidRPr="00502782">
        <w:rPr>
          <w:b w:val="0"/>
          <w:bCs/>
          <w:sz w:val="24"/>
        </w:rPr>
        <w:t xml:space="preserve">form electronically </w:t>
      </w:r>
      <w:r w:rsidRPr="00502782">
        <w:rPr>
          <w:b w:val="0"/>
          <w:bCs/>
          <w:sz w:val="24"/>
        </w:rPr>
        <w:t>to:</w:t>
      </w:r>
    </w:p>
    <w:p w14:paraId="27141BB2" w14:textId="77E19FED" w:rsidR="00E3411C" w:rsidRDefault="00E3411C" w:rsidP="0015219E">
      <w:pPr>
        <w:pStyle w:val="NoSpacing"/>
        <w:ind w:right="-450"/>
        <w:jc w:val="center"/>
        <w:rPr>
          <w:b w:val="0"/>
          <w:sz w:val="24"/>
        </w:rPr>
      </w:pPr>
      <w:r>
        <w:rPr>
          <w:sz w:val="24"/>
        </w:rPr>
        <w:t>Sondra Meredith at sondra.meredith@alaska.gov</w:t>
      </w:r>
    </w:p>
    <w:p w14:paraId="3761E06A" w14:textId="77777777" w:rsidR="0015219E" w:rsidRDefault="0015219E" w:rsidP="00453A38">
      <w:pPr>
        <w:pStyle w:val="NoSpacing"/>
        <w:ind w:right="-450"/>
        <w:rPr>
          <w:sz w:val="24"/>
        </w:rPr>
      </w:pPr>
    </w:p>
    <w:p w14:paraId="40EB257D" w14:textId="77777777" w:rsidR="0015219E" w:rsidRPr="00502782" w:rsidRDefault="0015219E" w:rsidP="0015219E">
      <w:pPr>
        <w:pStyle w:val="NoSpacing"/>
        <w:ind w:right="-450"/>
        <w:jc w:val="center"/>
        <w:rPr>
          <w:b w:val="0"/>
          <w:bCs/>
          <w:sz w:val="24"/>
        </w:rPr>
      </w:pPr>
      <w:r w:rsidRPr="00502782">
        <w:rPr>
          <w:b w:val="0"/>
          <w:bCs/>
          <w:sz w:val="24"/>
        </w:rPr>
        <w:t>Please place the form name and district in the email subject heading:</w:t>
      </w:r>
    </w:p>
    <w:p w14:paraId="180A043B" w14:textId="77777777" w:rsidR="0015219E" w:rsidRDefault="0015219E" w:rsidP="0015219E">
      <w:pPr>
        <w:pStyle w:val="NoSpacing"/>
        <w:ind w:right="-450"/>
        <w:jc w:val="center"/>
        <w:rPr>
          <w:b w:val="0"/>
          <w:sz w:val="24"/>
        </w:rPr>
      </w:pPr>
      <w:r>
        <w:rPr>
          <w:sz w:val="24"/>
        </w:rPr>
        <w:t>Seal of Biliteracy, &lt;in</w:t>
      </w:r>
      <w:r w:rsidR="00A74F6C">
        <w:rPr>
          <w:sz w:val="24"/>
        </w:rPr>
        <w:t>sert name of District</w:t>
      </w:r>
      <w:r w:rsidR="001A5436">
        <w:rPr>
          <w:sz w:val="24"/>
        </w:rPr>
        <w:t>&gt;</w:t>
      </w:r>
    </w:p>
    <w:p w14:paraId="5350FA6A" w14:textId="2B00B215" w:rsidR="0015219E" w:rsidRDefault="009F7860" w:rsidP="00351DFF">
      <w:pPr>
        <w:pStyle w:val="Heading1"/>
      </w:pPr>
      <w:r>
        <w:t xml:space="preserve">District </w:t>
      </w:r>
      <w:r w:rsidR="00351DFF">
        <w:t>Assurance</w:t>
      </w:r>
    </w:p>
    <w:p w14:paraId="64A38A13" w14:textId="2E057073" w:rsidR="0015219E" w:rsidRPr="00EF7035" w:rsidRDefault="00502782" w:rsidP="0015219E">
      <w:pPr>
        <w:pStyle w:val="NoSpacing"/>
        <w:ind w:right="-450"/>
        <w:rPr>
          <w:i/>
          <w:sz w:val="24"/>
        </w:rPr>
      </w:pPr>
      <w:r>
        <w:rPr>
          <w:i/>
          <w:sz w:val="24"/>
        </w:rPr>
        <w:t>Our district</w:t>
      </w:r>
      <w:r w:rsidR="0015219E">
        <w:rPr>
          <w:i/>
          <w:sz w:val="24"/>
        </w:rPr>
        <w:t xml:space="preserve"> recognize</w:t>
      </w:r>
      <w:r>
        <w:rPr>
          <w:i/>
          <w:sz w:val="24"/>
        </w:rPr>
        <w:t>s</w:t>
      </w:r>
      <w:r w:rsidR="0015219E">
        <w:rPr>
          <w:i/>
          <w:sz w:val="24"/>
        </w:rPr>
        <w:t xml:space="preserve"> that committing to this process requires that we agree:</w:t>
      </w:r>
    </w:p>
    <w:p w14:paraId="7AB4E8EE" w14:textId="641AC395" w:rsidR="00453A38" w:rsidRDefault="00453A38" w:rsidP="0015219E">
      <w:pPr>
        <w:pStyle w:val="NoSpacing"/>
        <w:numPr>
          <w:ilvl w:val="0"/>
          <w:numId w:val="2"/>
        </w:numPr>
        <w:ind w:right="-450"/>
      </w:pPr>
      <w:r>
        <w:t xml:space="preserve">to develop a written policy regarding the awarding of the </w:t>
      </w:r>
      <w:r w:rsidR="005B4248">
        <w:t>S</w:t>
      </w:r>
      <w:r>
        <w:t xml:space="preserve">eal of </w:t>
      </w:r>
      <w:r w:rsidR="005B4248">
        <w:t>B</w:t>
      </w:r>
      <w:r>
        <w:t>iliteracy</w:t>
      </w:r>
      <w:r w:rsidR="00502782">
        <w:t>,</w:t>
      </w:r>
    </w:p>
    <w:p w14:paraId="70F4E55F" w14:textId="71CE2A6E" w:rsidR="0015219E" w:rsidRPr="00EF7035" w:rsidRDefault="0015219E" w:rsidP="0015219E">
      <w:pPr>
        <w:pStyle w:val="NoSpacing"/>
        <w:numPr>
          <w:ilvl w:val="0"/>
          <w:numId w:val="2"/>
        </w:numPr>
        <w:ind w:right="-450"/>
      </w:pPr>
      <w:r w:rsidRPr="00EF7035">
        <w:t xml:space="preserve">to the criteria set by </w:t>
      </w:r>
      <w:r w:rsidR="00453A38">
        <w:t>DEED</w:t>
      </w:r>
      <w:r w:rsidR="00502782">
        <w:t>,</w:t>
      </w:r>
      <w:r w:rsidRPr="00EF7035">
        <w:t xml:space="preserve"> and</w:t>
      </w:r>
    </w:p>
    <w:p w14:paraId="7E1071FB" w14:textId="38C693AD" w:rsidR="0015219E" w:rsidRPr="00EF7035" w:rsidRDefault="0015219E" w:rsidP="0015219E">
      <w:pPr>
        <w:pStyle w:val="NoSpacing"/>
        <w:numPr>
          <w:ilvl w:val="0"/>
          <w:numId w:val="2"/>
        </w:numPr>
        <w:ind w:right="-450"/>
      </w:pPr>
      <w:r w:rsidRPr="00EF7035">
        <w:t xml:space="preserve">to deliver program data and information pertaining to the Seal of Biliteracy program to </w:t>
      </w:r>
      <w:r w:rsidR="00453A38">
        <w:t>DEED</w:t>
      </w:r>
      <w:r w:rsidRPr="00EF7035">
        <w:t xml:space="preserve"> via the </w:t>
      </w:r>
      <w:r w:rsidR="00453A38">
        <w:t xml:space="preserve">Seal of </w:t>
      </w:r>
      <w:r w:rsidRPr="00EF7035">
        <w:t xml:space="preserve">Biliteracy </w:t>
      </w:r>
      <w:r w:rsidR="00453A38">
        <w:t>Annual Reporting Form</w:t>
      </w:r>
      <w:r w:rsidRPr="00EF7035">
        <w:t xml:space="preserve"> </w:t>
      </w:r>
      <w:r w:rsidR="00453A38">
        <w:t>no later than June 30 each year.</w:t>
      </w:r>
    </w:p>
    <w:p w14:paraId="57F1AFC8" w14:textId="77777777" w:rsidR="0015219E" w:rsidRPr="00EF7035" w:rsidRDefault="0015219E" w:rsidP="0015219E">
      <w:pPr>
        <w:pStyle w:val="NoSpacing"/>
        <w:ind w:right="-450"/>
      </w:pPr>
    </w:p>
    <w:p w14:paraId="6DF16066" w14:textId="77777777" w:rsidR="0015219E" w:rsidRPr="00EF7035" w:rsidRDefault="0015219E" w:rsidP="00502782">
      <w:pPr>
        <w:pStyle w:val="Heading2"/>
      </w:pPr>
      <w:r>
        <w:t>Superintendent/Chie</w:t>
      </w:r>
      <w:r w:rsidRPr="00EF7035">
        <w:t>f Administrative Officer or designee electronic signature.</w:t>
      </w:r>
    </w:p>
    <w:p w14:paraId="600C139A" w14:textId="77777777" w:rsidR="0015219E" w:rsidRPr="00EF7035" w:rsidRDefault="0015219E" w:rsidP="0015219E">
      <w:pPr>
        <w:pStyle w:val="NoSpacing"/>
        <w:ind w:right="-450"/>
      </w:pPr>
      <w:r w:rsidRPr="00EF7035">
        <w:t>By entering your name below, you are signing this form electronically. You agree that your electronic signature is the legal equivalent of your manual signature on this form.</w:t>
      </w:r>
    </w:p>
    <w:p w14:paraId="4A58E02C" w14:textId="77777777" w:rsidR="0015219E" w:rsidRDefault="0015219E" w:rsidP="0015219E">
      <w:pPr>
        <w:pStyle w:val="NoSpacing"/>
        <w:ind w:right="-450"/>
        <w:rPr>
          <w:sz w:val="20"/>
        </w:rPr>
      </w:pPr>
    </w:p>
    <w:p w14:paraId="12400ED7" w14:textId="77777777" w:rsidR="00351DFF" w:rsidRDefault="00F564C8" w:rsidP="0015219E">
      <w:pPr>
        <w:pStyle w:val="NoSpacing"/>
        <w:ind w:right="-450"/>
        <w:rPr>
          <w:b w:val="0"/>
          <w:sz w:val="24"/>
        </w:rPr>
      </w:pPr>
      <w:r>
        <w:rPr>
          <w:sz w:val="24"/>
        </w:rPr>
        <w:t>District</w:t>
      </w:r>
      <w:r w:rsidR="0015219E">
        <w:rPr>
          <w:sz w:val="24"/>
        </w:rPr>
        <w:t xml:space="preserve">: </w:t>
      </w:r>
      <w:sdt>
        <w:sdtPr>
          <w:rPr>
            <w:b w:val="0"/>
            <w:sz w:val="24"/>
          </w:rPr>
          <w:id w:val="1259639910"/>
          <w:placeholder>
            <w:docPart w:val="BFCBDA707EA2416C9FA5C3D016B419BE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  <w:r w:rsidR="00351DFF">
        <w:rPr>
          <w:b w:val="0"/>
          <w:sz w:val="24"/>
        </w:rPr>
        <w:t xml:space="preserve"> </w:t>
      </w:r>
    </w:p>
    <w:p w14:paraId="4E9CE109" w14:textId="0C68242A" w:rsidR="002358C3" w:rsidRDefault="005B4248" w:rsidP="0015219E">
      <w:pPr>
        <w:pStyle w:val="NoSpacing"/>
        <w:ind w:right="-450"/>
        <w:rPr>
          <w:b w:val="0"/>
          <w:sz w:val="24"/>
        </w:rPr>
      </w:pPr>
      <w:r>
        <w:rPr>
          <w:b w:val="0"/>
          <w:sz w:val="24"/>
        </w:rPr>
        <w:fldChar w:fldCharType="begin"/>
      </w:r>
      <w:r>
        <w:rPr>
          <w:b w:val="0"/>
          <w:sz w:val="24"/>
        </w:rPr>
        <w:instrText xml:space="preserve"> FILLIN  "District Name"  \* MERGEFORMAT </w:instrText>
      </w:r>
      <w:r>
        <w:rPr>
          <w:b w:val="0"/>
          <w:sz w:val="24"/>
        </w:rPr>
        <w:fldChar w:fldCharType="end"/>
      </w:r>
    </w:p>
    <w:p w14:paraId="597BB4D2" w14:textId="6C18CBC4" w:rsidR="00351DFF" w:rsidRDefault="00351DFF" w:rsidP="00351DFF">
      <w:pPr>
        <w:pStyle w:val="NoSpacing"/>
        <w:ind w:right="-450"/>
        <w:rPr>
          <w:b w:val="0"/>
          <w:sz w:val="24"/>
        </w:rPr>
      </w:pPr>
      <w:r>
        <w:rPr>
          <w:sz w:val="24"/>
        </w:rPr>
        <w:t>Email:</w:t>
      </w:r>
      <w:r w:rsidR="00C65598">
        <w:rPr>
          <w:sz w:val="24"/>
        </w:rPr>
        <w:t xml:space="preserve"> </w:t>
      </w:r>
      <w:sdt>
        <w:sdtPr>
          <w:rPr>
            <w:b w:val="0"/>
            <w:sz w:val="24"/>
          </w:rPr>
          <w:id w:val="-871141632"/>
          <w:placeholder>
            <w:docPart w:val="DefaultPlaceholder_-1854013440"/>
          </w:placeholder>
          <w:showingPlcHdr/>
        </w:sdtPr>
        <w:sdtContent>
          <w:r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73210A58" w14:textId="05A68624" w:rsidR="0015219E" w:rsidRDefault="0015219E" w:rsidP="0015219E">
      <w:pPr>
        <w:pStyle w:val="NoSpacing"/>
        <w:ind w:right="-450"/>
        <w:rPr>
          <w:b w:val="0"/>
          <w:sz w:val="24"/>
        </w:rPr>
      </w:pPr>
    </w:p>
    <w:p w14:paraId="764E2960" w14:textId="0E4DFCB1" w:rsidR="00351DFF" w:rsidRDefault="0015219E" w:rsidP="0015219E">
      <w:pPr>
        <w:pStyle w:val="NoSpacing"/>
        <w:ind w:right="-450"/>
        <w:rPr>
          <w:b w:val="0"/>
          <w:sz w:val="24"/>
        </w:rPr>
      </w:pPr>
      <w:r>
        <w:rPr>
          <w:sz w:val="24"/>
        </w:rPr>
        <w:t>Name:</w:t>
      </w:r>
      <w:r>
        <w:rPr>
          <w:sz w:val="24"/>
        </w:rPr>
        <w:tab/>
      </w:r>
      <w:sdt>
        <w:sdtPr>
          <w:rPr>
            <w:b w:val="0"/>
            <w:sz w:val="24"/>
          </w:rPr>
          <w:id w:val="-1730601037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  <w:r w:rsidR="00351DFF">
        <w:rPr>
          <w:b w:val="0"/>
          <w:sz w:val="24"/>
        </w:rPr>
        <w:t xml:space="preserve"> </w:t>
      </w:r>
      <w:r w:rsidR="00351DFF">
        <w:rPr>
          <w:b w:val="0"/>
          <w:sz w:val="24"/>
        </w:rPr>
        <w:tab/>
      </w:r>
      <w:r w:rsidR="00351DFF">
        <w:rPr>
          <w:b w:val="0"/>
          <w:sz w:val="24"/>
        </w:rPr>
        <w:tab/>
      </w:r>
      <w:r>
        <w:rPr>
          <w:sz w:val="24"/>
        </w:rPr>
        <w:t>Title:</w:t>
      </w:r>
      <w:r w:rsidR="00C65598">
        <w:rPr>
          <w:sz w:val="24"/>
        </w:rPr>
        <w:t xml:space="preserve"> </w:t>
      </w:r>
      <w:sdt>
        <w:sdtPr>
          <w:rPr>
            <w:b w:val="0"/>
            <w:sz w:val="24"/>
          </w:rPr>
          <w:id w:val="2086329757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  <w:r w:rsidR="00351DFF">
        <w:rPr>
          <w:b w:val="0"/>
          <w:sz w:val="24"/>
        </w:rPr>
        <w:t xml:space="preserve"> </w:t>
      </w:r>
      <w:r w:rsidR="00351DFF">
        <w:rPr>
          <w:b w:val="0"/>
          <w:sz w:val="24"/>
        </w:rPr>
        <w:tab/>
      </w:r>
    </w:p>
    <w:p w14:paraId="4B017EFE" w14:textId="77777777" w:rsidR="00351DFF" w:rsidRDefault="00351DFF" w:rsidP="0015219E">
      <w:pPr>
        <w:pStyle w:val="NoSpacing"/>
        <w:ind w:right="-450"/>
        <w:rPr>
          <w:b w:val="0"/>
          <w:sz w:val="24"/>
        </w:rPr>
      </w:pPr>
    </w:p>
    <w:p w14:paraId="075AD275" w14:textId="60E3C7B9" w:rsidR="0015219E" w:rsidRDefault="0015219E" w:rsidP="00351DFF">
      <w:pPr>
        <w:pStyle w:val="NoSpacing"/>
        <w:ind w:right="-450"/>
        <w:rPr>
          <w:b w:val="0"/>
          <w:sz w:val="24"/>
        </w:rPr>
      </w:pPr>
      <w:r>
        <w:rPr>
          <w:sz w:val="24"/>
        </w:rPr>
        <w:t>Date:</w:t>
      </w:r>
      <w:r w:rsidR="00C65598">
        <w:rPr>
          <w:sz w:val="24"/>
        </w:rPr>
        <w:t xml:space="preserve"> </w:t>
      </w:r>
      <w:sdt>
        <w:sdtPr>
          <w:rPr>
            <w:b w:val="0"/>
            <w:sz w:val="24"/>
          </w:rPr>
          <w:id w:val="-548373858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59CA9AD3" w14:textId="77777777" w:rsidR="00351DFF" w:rsidRDefault="00351DFF" w:rsidP="00351DFF">
      <w:pPr>
        <w:pStyle w:val="NoSpacing"/>
        <w:ind w:right="-450"/>
        <w:rPr>
          <w:b w:val="0"/>
          <w:sz w:val="24"/>
        </w:rPr>
      </w:pPr>
    </w:p>
    <w:p w14:paraId="42487831" w14:textId="2882427A" w:rsidR="0015219E" w:rsidRPr="006B5625" w:rsidRDefault="0015219E" w:rsidP="00502782">
      <w:pPr>
        <w:pStyle w:val="NoSpacing"/>
        <w:rPr>
          <w:b w:val="0"/>
          <w:i/>
          <w:sz w:val="24"/>
        </w:rPr>
      </w:pPr>
      <w:r w:rsidRPr="006B5625">
        <w:rPr>
          <w:i/>
          <w:sz w:val="24"/>
        </w:rPr>
        <w:t xml:space="preserve">Note: </w:t>
      </w:r>
      <w:r w:rsidR="00453A38">
        <w:rPr>
          <w:i/>
          <w:sz w:val="24"/>
        </w:rPr>
        <w:t>DEED</w:t>
      </w:r>
      <w:r w:rsidRPr="006B5625">
        <w:rPr>
          <w:i/>
          <w:sz w:val="24"/>
        </w:rPr>
        <w:t xml:space="preserve"> reserves the right to audit randomly a district’s program to verify and maintain the integrity of the </w:t>
      </w:r>
      <w:r w:rsidR="00453A38">
        <w:rPr>
          <w:i/>
          <w:sz w:val="24"/>
        </w:rPr>
        <w:t>Alaska</w:t>
      </w:r>
      <w:r w:rsidRPr="006B5625">
        <w:rPr>
          <w:i/>
          <w:sz w:val="24"/>
        </w:rPr>
        <w:t xml:space="preserve"> State Seal of Biliteracy.</w:t>
      </w:r>
    </w:p>
    <w:p w14:paraId="7137D7A6" w14:textId="77777777" w:rsidR="002358C3" w:rsidRDefault="002358C3" w:rsidP="00502782">
      <w:pPr>
        <w:rPr>
          <w:sz w:val="24"/>
        </w:rPr>
        <w:sectPr w:rsidR="002358C3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B49D839" w14:textId="7624FF8D" w:rsidR="00495D6A" w:rsidRDefault="00495D6A" w:rsidP="00495D6A">
      <w:pPr>
        <w:pStyle w:val="Heading1"/>
      </w:pPr>
      <w:r>
        <w:lastRenderedPageBreak/>
        <w:t>District Information</w:t>
      </w:r>
    </w:p>
    <w:p w14:paraId="02DA925A" w14:textId="365378B0" w:rsidR="005B4248" w:rsidRDefault="00795D80" w:rsidP="005B4248">
      <w:pPr>
        <w:pStyle w:val="NoSpacing"/>
        <w:ind w:left="90" w:right="-90"/>
        <w:rPr>
          <w:i/>
        </w:rPr>
      </w:pPr>
      <w:r w:rsidRPr="00557F3E">
        <w:rPr>
          <w:i/>
        </w:rPr>
        <w:t xml:space="preserve">Districts interested in establishing a Seal of Biliteracy program </w:t>
      </w:r>
      <w:r w:rsidR="00453A38">
        <w:rPr>
          <w:i/>
        </w:rPr>
        <w:t>should</w:t>
      </w:r>
      <w:r w:rsidRPr="00557F3E">
        <w:rPr>
          <w:i/>
        </w:rPr>
        <w:t xml:space="preserve"> for</w:t>
      </w:r>
      <w:r w:rsidR="004C06A1" w:rsidRPr="00557F3E">
        <w:rPr>
          <w:i/>
        </w:rPr>
        <w:t>m</w:t>
      </w:r>
      <w:r w:rsidRPr="00557F3E">
        <w:rPr>
          <w:i/>
        </w:rPr>
        <w:t xml:space="preserve"> a Seal of Biliteracy Committee (SBC) for th</w:t>
      </w:r>
      <w:r w:rsidR="005B4248">
        <w:rPr>
          <w:i/>
        </w:rPr>
        <w:t>e following purposes:</w:t>
      </w:r>
    </w:p>
    <w:p w14:paraId="1F24663A" w14:textId="1953A33F" w:rsidR="00795D80" w:rsidRDefault="00795D80" w:rsidP="005B4248">
      <w:pPr>
        <w:pStyle w:val="NoSpacing"/>
        <w:numPr>
          <w:ilvl w:val="0"/>
          <w:numId w:val="5"/>
        </w:numPr>
        <w:ind w:right="-90"/>
        <w:rPr>
          <w:i/>
        </w:rPr>
      </w:pPr>
      <w:r w:rsidRPr="00557F3E">
        <w:rPr>
          <w:i/>
        </w:rPr>
        <w:t xml:space="preserve">creating </w:t>
      </w:r>
      <w:r w:rsidR="005B4248">
        <w:rPr>
          <w:i/>
        </w:rPr>
        <w:t>the district’s</w:t>
      </w:r>
      <w:r w:rsidRPr="00557F3E">
        <w:rPr>
          <w:i/>
        </w:rPr>
        <w:t xml:space="preserve"> Seal of Biliteracy </w:t>
      </w:r>
      <w:r w:rsidR="00453A38">
        <w:rPr>
          <w:i/>
        </w:rPr>
        <w:t>policy and implementation plan</w:t>
      </w:r>
      <w:r w:rsidRPr="00557F3E">
        <w:rPr>
          <w:i/>
        </w:rPr>
        <w:t>, which</w:t>
      </w:r>
      <w:r w:rsidR="00557F3E">
        <w:rPr>
          <w:i/>
        </w:rPr>
        <w:t xml:space="preserve"> includes committee recruitment, </w:t>
      </w:r>
      <w:r w:rsidRPr="00557F3E">
        <w:rPr>
          <w:i/>
        </w:rPr>
        <w:t>composition, program details, communications, student advisement, and presentation of awards</w:t>
      </w:r>
      <w:r w:rsidR="005B4248">
        <w:rPr>
          <w:i/>
        </w:rPr>
        <w:t>, and</w:t>
      </w:r>
    </w:p>
    <w:p w14:paraId="38AA7570" w14:textId="79DBD8D3" w:rsidR="005B4248" w:rsidRPr="00557F3E" w:rsidRDefault="005B4248" w:rsidP="005B4248">
      <w:pPr>
        <w:pStyle w:val="NoSpacing"/>
        <w:numPr>
          <w:ilvl w:val="0"/>
          <w:numId w:val="5"/>
        </w:numPr>
        <w:ind w:right="-90"/>
        <w:rPr>
          <w:i/>
        </w:rPr>
      </w:pPr>
      <w:r>
        <w:rPr>
          <w:i/>
        </w:rPr>
        <w:t>manage the implementation of the district’s Seal of Biliteracy program.</w:t>
      </w:r>
    </w:p>
    <w:p w14:paraId="61C0C5EF" w14:textId="77777777" w:rsidR="00C65598" w:rsidRPr="00C65598" w:rsidRDefault="00C65598" w:rsidP="00C65598"/>
    <w:p w14:paraId="759E5FBC" w14:textId="42407A9C" w:rsidR="0065290D" w:rsidRPr="00351DFF" w:rsidRDefault="0065290D" w:rsidP="005F4EF5">
      <w:pPr>
        <w:pStyle w:val="NoSpacing"/>
        <w:ind w:right="-450"/>
      </w:pPr>
      <w:r w:rsidRPr="00351DFF">
        <w:t xml:space="preserve">Please answer the following questions as thoroughly as </w:t>
      </w:r>
      <w:r w:rsidRPr="00351DFF">
        <w:rPr>
          <w:sz w:val="24"/>
        </w:rPr>
        <w:t>possible</w:t>
      </w:r>
      <w:r w:rsidRPr="00351DFF">
        <w:t>:</w:t>
      </w:r>
    </w:p>
    <w:p w14:paraId="57CBB7F7" w14:textId="04DFBBBF" w:rsidR="0065290D" w:rsidRPr="00557F3E" w:rsidRDefault="0050623E" w:rsidP="006B5625">
      <w:pPr>
        <w:pStyle w:val="NoSpacing"/>
        <w:numPr>
          <w:ilvl w:val="0"/>
          <w:numId w:val="1"/>
        </w:numPr>
        <w:ind w:left="450" w:right="-450"/>
      </w:pPr>
      <w:r>
        <w:t xml:space="preserve">List names, roles, and school, or district </w:t>
      </w:r>
      <w:r w:rsidR="0065290D" w:rsidRPr="00557F3E">
        <w:t>of the members on the SBC</w:t>
      </w:r>
      <w:r w:rsidR="00D85D6B">
        <w:t xml:space="preserve">. </w:t>
      </w:r>
      <w:r w:rsidR="00E3411C">
        <w:br/>
      </w:r>
      <w:r w:rsidR="00D85D6B">
        <w:t xml:space="preserve">(Suggested roles might be </w:t>
      </w:r>
      <w:r w:rsidR="00C65598">
        <w:t xml:space="preserve">primary contact, </w:t>
      </w:r>
      <w:r w:rsidR="00D85D6B">
        <w:t>school administrator, counselor, world language teacher, ELD teacher, data team member, parent, and student.)</w:t>
      </w:r>
    </w:p>
    <w:p w14:paraId="3D5D648F" w14:textId="77777777" w:rsidR="0065290D" w:rsidRDefault="0065290D" w:rsidP="0065290D">
      <w:pPr>
        <w:pStyle w:val="NoSpacing"/>
        <w:ind w:right="-450"/>
        <w:rPr>
          <w:sz w:val="20"/>
        </w:rPr>
      </w:pPr>
    </w:p>
    <w:tbl>
      <w:tblPr>
        <w:tblStyle w:val="TableGrid"/>
        <w:tblW w:w="9680" w:type="dxa"/>
        <w:tblInd w:w="108" w:type="dxa"/>
        <w:tblLook w:val="04A0" w:firstRow="1" w:lastRow="0" w:firstColumn="1" w:lastColumn="0" w:noHBand="0" w:noVBand="1"/>
      </w:tblPr>
      <w:tblGrid>
        <w:gridCol w:w="2047"/>
        <w:gridCol w:w="3600"/>
        <w:gridCol w:w="4033"/>
      </w:tblGrid>
      <w:tr w:rsidR="00C65598" w:rsidRPr="00557F3E" w14:paraId="77F2F6EE" w14:textId="77777777" w:rsidTr="00C65598">
        <w:trPr>
          <w:trHeight w:val="254"/>
        </w:trPr>
        <w:tc>
          <w:tcPr>
            <w:tcW w:w="2047" w:type="dxa"/>
            <w:shd w:val="clear" w:color="auto" w:fill="8DB3E2" w:themeFill="text2" w:themeFillTint="66"/>
          </w:tcPr>
          <w:p w14:paraId="42E79605" w14:textId="4890496F" w:rsidR="00C65598" w:rsidRPr="00557F3E" w:rsidRDefault="00C65598" w:rsidP="00351DFF">
            <w:pPr>
              <w:pStyle w:val="NoSpacing"/>
              <w:ind w:right="-450"/>
              <w:rPr>
                <w:b w:val="0"/>
              </w:rPr>
            </w:pPr>
            <w:r>
              <w:t>Role(s)</w:t>
            </w:r>
          </w:p>
        </w:tc>
        <w:tc>
          <w:tcPr>
            <w:tcW w:w="3600" w:type="dxa"/>
            <w:shd w:val="clear" w:color="auto" w:fill="8DB3E2" w:themeFill="text2" w:themeFillTint="66"/>
          </w:tcPr>
          <w:p w14:paraId="1E1E5638" w14:textId="3E617733" w:rsidR="00C65598" w:rsidRDefault="00C65598" w:rsidP="00351DFF">
            <w:pPr>
              <w:pStyle w:val="NoSpacing"/>
              <w:ind w:right="-450"/>
            </w:pPr>
            <w:r>
              <w:t>Name</w:t>
            </w:r>
          </w:p>
        </w:tc>
        <w:tc>
          <w:tcPr>
            <w:tcW w:w="4033" w:type="dxa"/>
            <w:shd w:val="clear" w:color="auto" w:fill="8DB3E2" w:themeFill="text2" w:themeFillTint="66"/>
          </w:tcPr>
          <w:p w14:paraId="49731003" w14:textId="5811D868" w:rsidR="00C65598" w:rsidRPr="00557F3E" w:rsidRDefault="00C65598" w:rsidP="00351DFF">
            <w:pPr>
              <w:pStyle w:val="NoSpacing"/>
              <w:ind w:right="-450"/>
              <w:rPr>
                <w:b w:val="0"/>
              </w:rPr>
            </w:pPr>
            <w:r>
              <w:t>Email</w:t>
            </w:r>
          </w:p>
        </w:tc>
      </w:tr>
      <w:tr w:rsidR="00C65598" w:rsidRPr="00557F3E" w14:paraId="57D91BAD" w14:textId="77777777" w:rsidTr="00C65598">
        <w:trPr>
          <w:trHeight w:val="240"/>
        </w:trPr>
        <w:tc>
          <w:tcPr>
            <w:tcW w:w="2047" w:type="dxa"/>
          </w:tcPr>
          <w:p w14:paraId="3EF7FD33" w14:textId="019D8A33" w:rsidR="00C65598" w:rsidRPr="00557F3E" w:rsidRDefault="00C65598" w:rsidP="0065290D">
            <w:pPr>
              <w:pStyle w:val="NoSpacing"/>
              <w:ind w:right="-450"/>
            </w:pPr>
            <w:r>
              <w:t>Primary Contact</w:t>
            </w:r>
          </w:p>
        </w:tc>
        <w:sdt>
          <w:sdtPr>
            <w:id w:val="-1347561200"/>
            <w:placeholder>
              <w:docPart w:val="DefaultPlaceholder_-1854013440"/>
            </w:placeholder>
          </w:sdtPr>
          <w:sdtContent>
            <w:sdt>
              <w:sdtPr>
                <w:id w:val="-1088537459"/>
                <w:placeholder>
                  <w:docPart w:val="2F05FE958B9B48F487C957CAA6319E1E"/>
                </w:placeholder>
              </w:sdtPr>
              <w:sdtEndPr/>
              <w:sdtContent>
                <w:tc>
                  <w:tcPr>
                    <w:tcW w:w="3600" w:type="dxa"/>
                  </w:tcPr>
                  <w:p w14:paraId="4991DF52" w14:textId="1CC9EB12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name.</w:t>
                    </w:r>
                  </w:p>
                </w:tc>
              </w:sdtContent>
            </w:sdt>
          </w:sdtContent>
        </w:sdt>
        <w:sdt>
          <w:sdtPr>
            <w:id w:val="-1290122720"/>
            <w:placeholder>
              <w:docPart w:val="4B3C793F47A04573839823B07F30E879"/>
            </w:placeholder>
          </w:sdtPr>
          <w:sdtContent>
            <w:tc>
              <w:tcPr>
                <w:tcW w:w="4033" w:type="dxa"/>
              </w:tcPr>
              <w:p w14:paraId="4AB9675E" w14:textId="3BACFDD7" w:rsidR="00C65598" w:rsidRPr="00557F3E" w:rsidRDefault="00C65598" w:rsidP="0065290D">
                <w:pPr>
                  <w:pStyle w:val="NoSpacing"/>
                  <w:ind w:right="-450"/>
                </w:pPr>
                <w:r>
                  <w:rPr>
                    <w:color w:val="1F497D" w:themeColor="text2"/>
                  </w:rPr>
                  <w:t>Click or tap here to enter email.</w:t>
                </w:r>
              </w:p>
            </w:tc>
          </w:sdtContent>
        </w:sdt>
      </w:tr>
      <w:tr w:rsidR="00C65598" w:rsidRPr="00557F3E" w14:paraId="37C0806D" w14:textId="77777777" w:rsidTr="00C65598">
        <w:trPr>
          <w:trHeight w:val="254"/>
        </w:trPr>
        <w:sdt>
          <w:sdtPr>
            <w:id w:val="-914851600"/>
            <w:placeholder>
              <w:docPart w:val="39D67C64EF4643F1A701BF74838EF8F4"/>
            </w:placeholder>
          </w:sdtPr>
          <w:sdtEndPr>
            <w:rPr>
              <w:color w:val="1F497D" w:themeColor="text2"/>
            </w:rPr>
          </w:sdtEndPr>
          <w:sdtContent>
            <w:tc>
              <w:tcPr>
                <w:tcW w:w="2047" w:type="dxa"/>
              </w:tcPr>
              <w:p w14:paraId="3F07B070" w14:textId="17416997" w:rsidR="00C65598" w:rsidRPr="00557F3E" w:rsidRDefault="00C65598" w:rsidP="0065290D">
                <w:pPr>
                  <w:pStyle w:val="NoSpacing"/>
                  <w:ind w:right="-450"/>
                </w:pPr>
                <w:r w:rsidRPr="00C65598">
                  <w:rPr>
                    <w:color w:val="1F497D" w:themeColor="text2"/>
                  </w:rPr>
                  <w:t>Enter role</w:t>
                </w:r>
              </w:p>
            </w:tc>
          </w:sdtContent>
        </w:sdt>
        <w:sdt>
          <w:sdtPr>
            <w:id w:val="-1161695970"/>
            <w:placeholder>
              <w:docPart w:val="99C2C3854AFE4429A3692D0F35642D7A"/>
            </w:placeholder>
          </w:sdtPr>
          <w:sdtContent>
            <w:tc>
              <w:tcPr>
                <w:tcW w:w="3600" w:type="dxa"/>
              </w:tcPr>
              <w:p w14:paraId="067B2AF4" w14:textId="4417FBD9" w:rsidR="00C65598" w:rsidRPr="00557F3E" w:rsidRDefault="00C65598" w:rsidP="0065290D">
                <w:pPr>
                  <w:pStyle w:val="NoSpacing"/>
                  <w:ind w:right="-450"/>
                </w:pPr>
                <w:r>
                  <w:rPr>
                    <w:color w:val="1F497D" w:themeColor="text2"/>
                  </w:rPr>
                  <w:t>Click or tap here to enter name.</w:t>
                </w:r>
              </w:p>
            </w:tc>
          </w:sdtContent>
        </w:sdt>
        <w:sdt>
          <w:sdtPr>
            <w:id w:val="-1037513645"/>
            <w:placeholder>
              <w:docPart w:val="679AF8C9756C4354A3AF55A9F4DB34C0"/>
            </w:placeholder>
          </w:sdtPr>
          <w:sdtContent>
            <w:sdt>
              <w:sdtPr>
                <w:id w:val="-87927607"/>
                <w:placeholder>
                  <w:docPart w:val="F500605C3E63466BBFEADFC71A5E898C"/>
                </w:placeholder>
              </w:sdtPr>
              <w:sdtEndPr>
                <w:rPr>
                  <w:color w:val="1F497D" w:themeColor="text2"/>
                </w:rPr>
              </w:sdtEndPr>
              <w:sdtContent>
                <w:sdt>
                  <w:sdtPr>
                    <w:id w:val="-1127004223"/>
                    <w:placeholder>
                      <w:docPart w:val="E307FC83A28548EBBA3EC9F5F1078A93"/>
                    </w:placeholder>
                  </w:sdtPr>
                  <w:sdtContent>
                    <w:tc>
                      <w:tcPr>
                        <w:tcW w:w="4033" w:type="dxa"/>
                      </w:tcPr>
                      <w:p w14:paraId="25088471" w14:textId="050E2B56" w:rsidR="00C65598" w:rsidRPr="00557F3E" w:rsidRDefault="00C65598" w:rsidP="0065290D">
                        <w:pPr>
                          <w:pStyle w:val="NoSpacing"/>
                          <w:ind w:right="-450"/>
                        </w:pPr>
                        <w:r>
                          <w:rPr>
                            <w:color w:val="1F497D" w:themeColor="text2"/>
                          </w:rPr>
                          <w:t>Click or tap here to enter email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C65598" w:rsidRPr="00557F3E" w14:paraId="119FCA44" w14:textId="77777777" w:rsidTr="00C65598">
        <w:trPr>
          <w:trHeight w:val="240"/>
        </w:trPr>
        <w:sdt>
          <w:sdtPr>
            <w:id w:val="-36058281"/>
            <w:placeholder>
              <w:docPart w:val="66EF00ABDC3B45C4BEE3F74451E5E636"/>
            </w:placeholder>
          </w:sdtPr>
          <w:sdtContent>
            <w:sdt>
              <w:sdtPr>
                <w:id w:val="-1806769788"/>
                <w:placeholder>
                  <w:docPart w:val="C7C43D4D67254A0D9994ACA09926B1D5"/>
                </w:placeholder>
              </w:sdtPr>
              <w:sdtContent>
                <w:sdt>
                  <w:sdtPr>
                    <w:id w:val="666679332"/>
                    <w:placeholder>
                      <w:docPart w:val="339199DF204C4B62B5231185C4EEB227"/>
                    </w:placeholder>
                  </w:sdtPr>
                  <w:sdtContent>
                    <w:sdt>
                      <w:sdtPr>
                        <w:id w:val="-1480685885"/>
                        <w:placeholder>
                          <w:docPart w:val="15F48FE0C6F94B868D8FC46014FEFF34"/>
                        </w:placeholder>
                      </w:sdtPr>
                      <w:sdtEndPr>
                        <w:rPr>
                          <w:color w:val="1F497D" w:themeColor="text2"/>
                        </w:rPr>
                      </w:sdtEndPr>
                      <w:sdtContent>
                        <w:tc>
                          <w:tcPr>
                            <w:tcW w:w="2047" w:type="dxa"/>
                          </w:tcPr>
                          <w:p w14:paraId="6F0BAA1D" w14:textId="234893CA" w:rsidR="00C65598" w:rsidRPr="00557F3E" w:rsidRDefault="00C65598" w:rsidP="0065290D">
                            <w:pPr>
                              <w:pStyle w:val="NoSpacing"/>
                              <w:ind w:right="-450"/>
                            </w:pPr>
                            <w:r w:rsidRPr="00C65598">
                              <w:rPr>
                                <w:color w:val="1F497D" w:themeColor="text2"/>
                              </w:rPr>
                              <w:t>Enter role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id w:val="-846095718"/>
            <w:placeholder>
              <w:docPart w:val="35663E128E5F4561B3C9F1CD3AB05812"/>
            </w:placeholder>
          </w:sdtPr>
          <w:sdtContent>
            <w:sdt>
              <w:sdtPr>
                <w:id w:val="-1960097866"/>
                <w:placeholder>
                  <w:docPart w:val="C37F4E34653746A285D7D54408E855DD"/>
                </w:placeholder>
              </w:sdtPr>
              <w:sdtContent>
                <w:tc>
                  <w:tcPr>
                    <w:tcW w:w="3600" w:type="dxa"/>
                  </w:tcPr>
                  <w:p w14:paraId="28ECE5BE" w14:textId="31F793A4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name.</w:t>
                    </w:r>
                  </w:p>
                </w:tc>
              </w:sdtContent>
            </w:sdt>
          </w:sdtContent>
        </w:sdt>
        <w:sdt>
          <w:sdtPr>
            <w:id w:val="1475412685"/>
            <w:placeholder>
              <w:docPart w:val="38B22BEB42C249A582493A3B7B9C832F"/>
            </w:placeholder>
          </w:sdtPr>
          <w:sdtContent>
            <w:sdt>
              <w:sdtPr>
                <w:id w:val="249173570"/>
                <w:placeholder>
                  <w:docPart w:val="ABCEE454B07B44BCB2A6E0978FD77FC6"/>
                </w:placeholder>
              </w:sdtPr>
              <w:sdtContent>
                <w:tc>
                  <w:tcPr>
                    <w:tcW w:w="4033" w:type="dxa"/>
                  </w:tcPr>
                  <w:p w14:paraId="2D8A168B" w14:textId="14493F58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email.</w:t>
                    </w:r>
                  </w:p>
                </w:tc>
              </w:sdtContent>
            </w:sdt>
          </w:sdtContent>
        </w:sdt>
      </w:tr>
      <w:tr w:rsidR="00C65598" w:rsidRPr="00557F3E" w14:paraId="30166EF6" w14:textId="77777777" w:rsidTr="00C65598">
        <w:trPr>
          <w:trHeight w:val="254"/>
        </w:trPr>
        <w:sdt>
          <w:sdtPr>
            <w:id w:val="-103805936"/>
            <w:placeholder>
              <w:docPart w:val="EE663E7C86B94DEEB2FF1B961C0CA4C7"/>
            </w:placeholder>
          </w:sdtPr>
          <w:sdtContent>
            <w:sdt>
              <w:sdtPr>
                <w:id w:val="724188259"/>
                <w:placeholder>
                  <w:docPart w:val="7F052DC2955348BF9310AF16D33A23CD"/>
                </w:placeholder>
              </w:sdtPr>
              <w:sdtContent>
                <w:sdt>
                  <w:sdtPr>
                    <w:id w:val="1116949799"/>
                    <w:placeholder>
                      <w:docPart w:val="2D0DB500003A4C4FB388CD5E2B3617A7"/>
                    </w:placeholder>
                  </w:sdtPr>
                  <w:sdtEndPr>
                    <w:rPr>
                      <w:color w:val="1F497D" w:themeColor="text2"/>
                    </w:rPr>
                  </w:sdtEndPr>
                  <w:sdtContent>
                    <w:tc>
                      <w:tcPr>
                        <w:tcW w:w="2047" w:type="dxa"/>
                      </w:tcPr>
                      <w:p w14:paraId="3A1F47D4" w14:textId="0FDD1468" w:rsidR="00C65598" w:rsidRPr="00557F3E" w:rsidRDefault="00C65598" w:rsidP="0065290D">
                        <w:pPr>
                          <w:pStyle w:val="NoSpacing"/>
                          <w:ind w:right="-450"/>
                        </w:pPr>
                        <w:r w:rsidRPr="00C65598">
                          <w:rPr>
                            <w:color w:val="1F497D" w:themeColor="text2"/>
                          </w:rPr>
                          <w:t>Enter role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id w:val="-325132067"/>
            <w:placeholder>
              <w:docPart w:val="2E0AF291CE1742C48CC57B90DE04B916"/>
            </w:placeholder>
          </w:sdtPr>
          <w:sdtContent>
            <w:sdt>
              <w:sdtPr>
                <w:id w:val="1426609862"/>
                <w:placeholder>
                  <w:docPart w:val="6455C4631298477393D599498330E292"/>
                </w:placeholder>
              </w:sdtPr>
              <w:sdtContent>
                <w:tc>
                  <w:tcPr>
                    <w:tcW w:w="3600" w:type="dxa"/>
                  </w:tcPr>
                  <w:p w14:paraId="79C4711D" w14:textId="222E04F4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name.</w:t>
                    </w:r>
                  </w:p>
                </w:tc>
              </w:sdtContent>
            </w:sdt>
          </w:sdtContent>
        </w:sdt>
        <w:sdt>
          <w:sdtPr>
            <w:id w:val="60525391"/>
            <w:placeholder>
              <w:docPart w:val="120822F560634849828493A77E63431F"/>
            </w:placeholder>
          </w:sdtPr>
          <w:sdtContent>
            <w:sdt>
              <w:sdtPr>
                <w:id w:val="-1016454447"/>
                <w:placeholder>
                  <w:docPart w:val="5D8BDE6293534E53A50DB48085ABF531"/>
                </w:placeholder>
              </w:sdtPr>
              <w:sdtContent>
                <w:tc>
                  <w:tcPr>
                    <w:tcW w:w="4033" w:type="dxa"/>
                  </w:tcPr>
                  <w:p w14:paraId="5D136189" w14:textId="7C23337D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email.</w:t>
                    </w:r>
                  </w:p>
                </w:tc>
              </w:sdtContent>
            </w:sdt>
          </w:sdtContent>
        </w:sdt>
      </w:tr>
      <w:tr w:rsidR="00C65598" w:rsidRPr="00557F3E" w14:paraId="2D81FD7D" w14:textId="77777777" w:rsidTr="00C65598">
        <w:trPr>
          <w:trHeight w:val="240"/>
        </w:trPr>
        <w:sdt>
          <w:sdtPr>
            <w:id w:val="1388614060"/>
            <w:placeholder>
              <w:docPart w:val="39F1BB9FC2D04B07B9F6A1B45452DB47"/>
            </w:placeholder>
          </w:sdtPr>
          <w:sdtContent>
            <w:sdt>
              <w:sdtPr>
                <w:id w:val="-971359233"/>
                <w:placeholder>
                  <w:docPart w:val="152A14AD8F4741A29F314C3CAD6D961D"/>
                </w:placeholder>
              </w:sdtPr>
              <w:sdtEndPr>
                <w:rPr>
                  <w:color w:val="1F497D" w:themeColor="text2"/>
                </w:rPr>
              </w:sdtEndPr>
              <w:sdtContent>
                <w:tc>
                  <w:tcPr>
                    <w:tcW w:w="2047" w:type="dxa"/>
                  </w:tcPr>
                  <w:p w14:paraId="67AB9E5E" w14:textId="7AAE0BFA" w:rsidR="00C65598" w:rsidRPr="00557F3E" w:rsidRDefault="00C65598" w:rsidP="0065290D">
                    <w:pPr>
                      <w:pStyle w:val="NoSpacing"/>
                      <w:ind w:right="-450"/>
                    </w:pPr>
                    <w:r w:rsidRPr="00C65598">
                      <w:rPr>
                        <w:color w:val="1F497D" w:themeColor="text2"/>
                      </w:rPr>
                      <w:t>Enter role</w:t>
                    </w:r>
                  </w:p>
                </w:tc>
              </w:sdtContent>
            </w:sdt>
          </w:sdtContent>
        </w:sdt>
        <w:sdt>
          <w:sdtPr>
            <w:id w:val="1591115354"/>
            <w:placeholder>
              <w:docPart w:val="0FF6539BC8DB48D99A8F144630FB94A4"/>
            </w:placeholder>
          </w:sdtPr>
          <w:sdtContent>
            <w:sdt>
              <w:sdtPr>
                <w:id w:val="-1512747295"/>
                <w:placeholder>
                  <w:docPart w:val="DF7497ABBBD641F4BB02F68E399FEEF3"/>
                </w:placeholder>
              </w:sdtPr>
              <w:sdtContent>
                <w:tc>
                  <w:tcPr>
                    <w:tcW w:w="3600" w:type="dxa"/>
                  </w:tcPr>
                  <w:p w14:paraId="753B54E3" w14:textId="34EC3693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name.</w:t>
                    </w:r>
                  </w:p>
                </w:tc>
              </w:sdtContent>
            </w:sdt>
          </w:sdtContent>
        </w:sdt>
        <w:sdt>
          <w:sdtPr>
            <w:id w:val="-581994517"/>
            <w:placeholder>
              <w:docPart w:val="35E97F2EB43047A28C1223AC51D255DC"/>
            </w:placeholder>
          </w:sdtPr>
          <w:sdtContent>
            <w:sdt>
              <w:sdtPr>
                <w:id w:val="2073074976"/>
                <w:placeholder>
                  <w:docPart w:val="252BCC78D63F4FC4AA0EE26CEC790B35"/>
                </w:placeholder>
              </w:sdtPr>
              <w:sdtContent>
                <w:tc>
                  <w:tcPr>
                    <w:tcW w:w="4033" w:type="dxa"/>
                  </w:tcPr>
                  <w:p w14:paraId="3DE77588" w14:textId="147B687B" w:rsidR="00C65598" w:rsidRPr="00557F3E" w:rsidRDefault="00C65598" w:rsidP="0065290D">
                    <w:pPr>
                      <w:pStyle w:val="NoSpacing"/>
                      <w:ind w:right="-450"/>
                    </w:pPr>
                    <w:r>
                      <w:rPr>
                        <w:color w:val="1F497D" w:themeColor="text2"/>
                      </w:rPr>
                      <w:t>Click or tap here to enter email.</w:t>
                    </w:r>
                  </w:p>
                </w:tc>
              </w:sdtContent>
            </w:sdt>
          </w:sdtContent>
        </w:sdt>
      </w:tr>
    </w:tbl>
    <w:p w14:paraId="6C1212AF" w14:textId="77777777" w:rsidR="008B2D03" w:rsidRDefault="008B2D03" w:rsidP="008B2D03">
      <w:pPr>
        <w:pStyle w:val="NoSpacing"/>
        <w:rPr>
          <w:sz w:val="24"/>
        </w:rPr>
      </w:pPr>
      <w:r>
        <w:t>Please expand to create additional rows as needed.</w:t>
      </w:r>
    </w:p>
    <w:p w14:paraId="0C63AE5A" w14:textId="77777777" w:rsidR="00A74F6C" w:rsidRDefault="00A74F6C" w:rsidP="00A74F6C">
      <w:pPr>
        <w:pStyle w:val="NoSpacing"/>
        <w:ind w:left="720" w:right="-450"/>
        <w:rPr>
          <w:sz w:val="20"/>
        </w:rPr>
      </w:pPr>
    </w:p>
    <w:p w14:paraId="5412D01D" w14:textId="0DB8704E" w:rsidR="005F4EF5" w:rsidRDefault="005F4EF5" w:rsidP="00766EA3">
      <w:pPr>
        <w:pStyle w:val="NoSpacing"/>
        <w:numPr>
          <w:ilvl w:val="0"/>
          <w:numId w:val="1"/>
        </w:numPr>
        <w:ind w:left="450" w:right="-90"/>
      </w:pPr>
      <w:r>
        <w:t>List the world languages tha</w:t>
      </w:r>
      <w:r w:rsidR="00351DFF">
        <w:t>t your</w:t>
      </w:r>
      <w:r>
        <w:t xml:space="preserve"> district will be offering as part of the</w:t>
      </w:r>
      <w:r w:rsidR="00351DFF">
        <w:t>ir</w:t>
      </w:r>
      <w:r>
        <w:t xml:space="preserve"> Seal of Biliteracy recognition program.</w:t>
      </w:r>
      <w:r w:rsidR="005B4248">
        <w:t xml:space="preserve"> </w:t>
      </w:r>
      <w:sdt>
        <w:sdtPr>
          <w:id w:val="1492756144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77B90ABE" w14:textId="77777777" w:rsidR="00502782" w:rsidRDefault="00502782" w:rsidP="00502782">
      <w:pPr>
        <w:pStyle w:val="NoSpacing"/>
        <w:ind w:left="450" w:right="-90"/>
      </w:pPr>
    </w:p>
    <w:p w14:paraId="4B5E7BD4" w14:textId="759CE1D7" w:rsidR="00E3411C" w:rsidRDefault="00E3411C" w:rsidP="00766EA3">
      <w:pPr>
        <w:pStyle w:val="NoSpacing"/>
        <w:numPr>
          <w:ilvl w:val="0"/>
          <w:numId w:val="1"/>
        </w:numPr>
        <w:ind w:left="450" w:right="-90"/>
      </w:pPr>
      <w:r w:rsidRPr="00557F3E">
        <w:t>Describe how your district will measure student</w:t>
      </w:r>
      <w:r w:rsidR="00627341">
        <w:t>s’</w:t>
      </w:r>
      <w:r w:rsidRPr="00557F3E">
        <w:t xml:space="preserve"> </w:t>
      </w:r>
      <w:r>
        <w:t xml:space="preserve">world </w:t>
      </w:r>
      <w:r w:rsidRPr="00557F3E">
        <w:t>language proficiency</w:t>
      </w:r>
      <w:r>
        <w:t>.</w:t>
      </w:r>
      <w:r w:rsidRPr="00557F3E">
        <w:t xml:space="preserve"> </w:t>
      </w:r>
      <w:r>
        <w:t xml:space="preserve">List the </w:t>
      </w:r>
      <w:r w:rsidR="00627341">
        <w:t xml:space="preserve">standardized </w:t>
      </w:r>
      <w:r>
        <w:t>assessments that will be used.</w:t>
      </w:r>
      <w:r w:rsidR="00502782">
        <w:t xml:space="preserve"> </w:t>
      </w:r>
      <w:sdt>
        <w:sdtPr>
          <w:id w:val="-1918856683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32AD9E7E" w14:textId="77777777" w:rsidR="00502782" w:rsidRDefault="00502782" w:rsidP="00502782">
      <w:pPr>
        <w:pStyle w:val="NoSpacing"/>
        <w:ind w:right="-90"/>
      </w:pPr>
    </w:p>
    <w:p w14:paraId="1E25BF8F" w14:textId="65FCADD5" w:rsidR="00EC56C4" w:rsidRDefault="00627341" w:rsidP="00627341">
      <w:pPr>
        <w:pStyle w:val="NoSpacing"/>
        <w:numPr>
          <w:ilvl w:val="0"/>
          <w:numId w:val="1"/>
        </w:numPr>
        <w:ind w:left="450" w:right="-90"/>
      </w:pPr>
      <w:r>
        <w:t>Provide a link to or attach scoring guides for languages that do not have a standardized assessment.</w:t>
      </w:r>
      <w:r w:rsidR="00502782">
        <w:t xml:space="preserve"> </w:t>
      </w:r>
      <w:sdt>
        <w:sdtPr>
          <w:id w:val="-1373381368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3096BD18" w14:textId="77777777" w:rsidR="00502782" w:rsidRDefault="00502782" w:rsidP="00502782">
      <w:pPr>
        <w:pStyle w:val="NoSpacing"/>
        <w:ind w:right="-90"/>
      </w:pPr>
    </w:p>
    <w:p w14:paraId="307B5B0A" w14:textId="29A5B8E5" w:rsidR="00627341" w:rsidRDefault="00EC56C4" w:rsidP="00627341">
      <w:pPr>
        <w:pStyle w:val="NoSpacing"/>
        <w:numPr>
          <w:ilvl w:val="0"/>
          <w:numId w:val="1"/>
        </w:numPr>
        <w:ind w:left="450" w:right="-90"/>
      </w:pPr>
      <w:r>
        <w:t xml:space="preserve">Provide information from </w:t>
      </w:r>
      <w:r w:rsidR="00351DFF">
        <w:t xml:space="preserve">partnering </w:t>
      </w:r>
      <w:r>
        <w:t>tribal governments concerning their assessment processes.</w:t>
      </w:r>
      <w:r w:rsidR="00502782">
        <w:t xml:space="preserve"> </w:t>
      </w:r>
      <w:sdt>
        <w:sdtPr>
          <w:id w:val="1985044399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6CA3DCDA" w14:textId="77777777" w:rsidR="00502782" w:rsidRPr="00A74F6C" w:rsidRDefault="00502782" w:rsidP="00502782">
      <w:pPr>
        <w:pStyle w:val="NoSpacing"/>
        <w:ind w:right="-90"/>
      </w:pPr>
    </w:p>
    <w:p w14:paraId="7984C242" w14:textId="29F2AF5B" w:rsidR="00766EA3" w:rsidRDefault="005F4EF5" w:rsidP="00766EA3">
      <w:pPr>
        <w:pStyle w:val="NoSpacing"/>
        <w:numPr>
          <w:ilvl w:val="0"/>
          <w:numId w:val="1"/>
        </w:numPr>
        <w:ind w:left="450" w:right="-90"/>
      </w:pPr>
      <w:r>
        <w:t>D</w:t>
      </w:r>
      <w:r w:rsidR="00766EA3">
        <w:t xml:space="preserve">escribe how your district will communicate information about the </w:t>
      </w:r>
      <w:r w:rsidR="00627341">
        <w:t xml:space="preserve">Seal of </w:t>
      </w:r>
      <w:r w:rsidR="00766EA3">
        <w:t xml:space="preserve">Biliteracy to students and parents in languages they can understand. </w:t>
      </w:r>
      <w:sdt>
        <w:sdtPr>
          <w:id w:val="-2078266402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5E3DFD3D" w14:textId="77777777" w:rsidR="00502782" w:rsidRDefault="00502782" w:rsidP="00502782">
      <w:pPr>
        <w:pStyle w:val="NoSpacing"/>
        <w:ind w:right="-90"/>
      </w:pPr>
    </w:p>
    <w:p w14:paraId="358B85C6" w14:textId="4F94C067" w:rsidR="005B4248" w:rsidRDefault="00E3411C" w:rsidP="005B4248">
      <w:pPr>
        <w:pStyle w:val="NoSpacing"/>
        <w:numPr>
          <w:ilvl w:val="0"/>
          <w:numId w:val="1"/>
        </w:numPr>
        <w:ind w:left="450" w:right="-90"/>
      </w:pPr>
      <w:r>
        <w:t xml:space="preserve">Provide a link </w:t>
      </w:r>
      <w:r w:rsidR="00627341">
        <w:t xml:space="preserve">to </w:t>
      </w:r>
      <w:r>
        <w:t>or attach a copy of the district’s Seal of Biliteracy policy and implementation plan.</w:t>
      </w:r>
      <w:r w:rsidR="005B4248" w:rsidRPr="005B4248">
        <w:t xml:space="preserve"> </w:t>
      </w:r>
      <w:sdt>
        <w:sdtPr>
          <w:id w:val="-1805463437"/>
          <w:placeholder>
            <w:docPart w:val="DefaultPlaceholder_-1854013440"/>
          </w:placeholder>
          <w:showingPlcHdr/>
        </w:sdtPr>
        <w:sdtContent>
          <w:r w:rsidR="00502782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p w14:paraId="18A5FCD2" w14:textId="77777777" w:rsidR="00502782" w:rsidRDefault="00502782" w:rsidP="00502782">
      <w:pPr>
        <w:pStyle w:val="NoSpacing"/>
        <w:ind w:right="-90"/>
      </w:pPr>
    </w:p>
    <w:p w14:paraId="5B202283" w14:textId="55B2EDF9" w:rsidR="00627341" w:rsidRPr="00A74F6C" w:rsidRDefault="005B4248" w:rsidP="005B4248">
      <w:pPr>
        <w:pStyle w:val="NoSpacing"/>
        <w:numPr>
          <w:ilvl w:val="0"/>
          <w:numId w:val="1"/>
        </w:numPr>
        <w:ind w:left="450" w:right="-90"/>
      </w:pPr>
      <w:r>
        <w:t>Provide a link to the district’s Seal of Biliteracy webpage.</w:t>
      </w:r>
      <w:r w:rsidR="00502782">
        <w:t xml:space="preserve"> </w:t>
      </w:r>
      <w:sdt>
        <w:sdtPr>
          <w:id w:val="261886474"/>
          <w:placeholder>
            <w:docPart w:val="DefaultPlaceholder_-1854013440"/>
          </w:placeholder>
          <w:showingPlcHdr/>
        </w:sdtPr>
        <w:sdtContent>
          <w:r w:rsidR="00351DFF" w:rsidRPr="00502782">
            <w:rPr>
              <w:rStyle w:val="PlaceholderText"/>
              <w:color w:val="1F497D" w:themeColor="text2"/>
            </w:rPr>
            <w:t>Click or tap here to enter text.</w:t>
          </w:r>
        </w:sdtContent>
      </w:sdt>
    </w:p>
    <w:sectPr w:rsidR="00627341" w:rsidRPr="00A74F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50FE" w14:textId="77777777" w:rsidR="00790EB0" w:rsidRDefault="00790EB0" w:rsidP="0065290D">
      <w:pPr>
        <w:spacing w:after="0" w:line="240" w:lineRule="auto"/>
      </w:pPr>
      <w:r>
        <w:separator/>
      </w:r>
    </w:p>
  </w:endnote>
  <w:endnote w:type="continuationSeparator" w:id="0">
    <w:p w14:paraId="18C75970" w14:textId="77777777" w:rsidR="00790EB0" w:rsidRDefault="00790EB0" w:rsidP="0065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45320" w14:textId="7E10E1E6" w:rsidR="004C06A1" w:rsidRDefault="00321BE6">
    <w:pPr>
      <w:pStyle w:val="Footer"/>
    </w:pPr>
    <w:r>
      <w:tab/>
    </w:r>
    <w:r>
      <w:tab/>
    </w:r>
    <w:r w:rsidR="00F564C8">
      <w:t xml:space="preserve">Page </w:t>
    </w:r>
    <w:r w:rsidR="00F564C8">
      <w:fldChar w:fldCharType="begin"/>
    </w:r>
    <w:r w:rsidR="00F564C8">
      <w:instrText xml:space="preserve"> PAGE   \* MERGEFORMAT </w:instrText>
    </w:r>
    <w:r w:rsidR="00F564C8">
      <w:fldChar w:fldCharType="separate"/>
    </w:r>
    <w:r w:rsidR="00F016A4">
      <w:rPr>
        <w:noProof/>
      </w:rPr>
      <w:t>3</w:t>
    </w:r>
    <w:r w:rsidR="00F564C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8675B" w14:textId="77777777" w:rsidR="00790EB0" w:rsidRDefault="00790EB0" w:rsidP="0065290D">
      <w:pPr>
        <w:spacing w:after="0" w:line="240" w:lineRule="auto"/>
      </w:pPr>
      <w:r>
        <w:separator/>
      </w:r>
    </w:p>
  </w:footnote>
  <w:footnote w:type="continuationSeparator" w:id="0">
    <w:p w14:paraId="5DC11E63" w14:textId="77777777" w:rsidR="00790EB0" w:rsidRDefault="00790EB0" w:rsidP="00652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A31E4"/>
    <w:multiLevelType w:val="hybridMultilevel"/>
    <w:tmpl w:val="E72C1A24"/>
    <w:lvl w:ilvl="0" w:tplc="3ECEC02C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91864FF"/>
    <w:multiLevelType w:val="hybridMultilevel"/>
    <w:tmpl w:val="BF6875E4"/>
    <w:lvl w:ilvl="0" w:tplc="6A4686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F97256"/>
    <w:multiLevelType w:val="hybridMultilevel"/>
    <w:tmpl w:val="BF6875E4"/>
    <w:lvl w:ilvl="0" w:tplc="6A4686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C55411"/>
    <w:multiLevelType w:val="hybridMultilevel"/>
    <w:tmpl w:val="3F6C8A7A"/>
    <w:lvl w:ilvl="0" w:tplc="01D0C44C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073559"/>
    <w:multiLevelType w:val="hybridMultilevel"/>
    <w:tmpl w:val="9E107BE6"/>
    <w:lvl w:ilvl="0" w:tplc="0988E3E6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268689">
    <w:abstractNumId w:val="2"/>
  </w:num>
  <w:num w:numId="2" w16cid:durableId="409887945">
    <w:abstractNumId w:val="1"/>
  </w:num>
  <w:num w:numId="3" w16cid:durableId="1179614177">
    <w:abstractNumId w:val="3"/>
  </w:num>
  <w:num w:numId="4" w16cid:durableId="805514646">
    <w:abstractNumId w:val="4"/>
  </w:num>
  <w:num w:numId="5" w16cid:durableId="1556697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NrA0MDU3NjayMDFQ0lEKTi0uzszPAykwqgUADOyScSwAAAA="/>
  </w:docVars>
  <w:rsids>
    <w:rsidRoot w:val="00795D80"/>
    <w:rsid w:val="000048B9"/>
    <w:rsid w:val="0015219E"/>
    <w:rsid w:val="00171093"/>
    <w:rsid w:val="001A5436"/>
    <w:rsid w:val="002358C3"/>
    <w:rsid w:val="00321BE6"/>
    <w:rsid w:val="00336CBA"/>
    <w:rsid w:val="00351DFF"/>
    <w:rsid w:val="00453A38"/>
    <w:rsid w:val="00495D6A"/>
    <w:rsid w:val="004B4949"/>
    <w:rsid w:val="004C06A1"/>
    <w:rsid w:val="004E7CC1"/>
    <w:rsid w:val="00502782"/>
    <w:rsid w:val="0050623E"/>
    <w:rsid w:val="00557F3E"/>
    <w:rsid w:val="005B4248"/>
    <w:rsid w:val="005F3CB8"/>
    <w:rsid w:val="005F4EF5"/>
    <w:rsid w:val="006228FD"/>
    <w:rsid w:val="00627341"/>
    <w:rsid w:val="0065290D"/>
    <w:rsid w:val="0069563B"/>
    <w:rsid w:val="006B5625"/>
    <w:rsid w:val="007075CE"/>
    <w:rsid w:val="00716911"/>
    <w:rsid w:val="00766EA3"/>
    <w:rsid w:val="00790EB0"/>
    <w:rsid w:val="00795D80"/>
    <w:rsid w:val="008B2D03"/>
    <w:rsid w:val="0094334B"/>
    <w:rsid w:val="009F7860"/>
    <w:rsid w:val="00A6339E"/>
    <w:rsid w:val="00A74F6C"/>
    <w:rsid w:val="00AD48D0"/>
    <w:rsid w:val="00B0147D"/>
    <w:rsid w:val="00B36A3D"/>
    <w:rsid w:val="00BF5FC7"/>
    <w:rsid w:val="00C63ECE"/>
    <w:rsid w:val="00C65598"/>
    <w:rsid w:val="00D10BC9"/>
    <w:rsid w:val="00D85D6B"/>
    <w:rsid w:val="00E3411C"/>
    <w:rsid w:val="00E57188"/>
    <w:rsid w:val="00E77A90"/>
    <w:rsid w:val="00EC56C4"/>
    <w:rsid w:val="00EF7035"/>
    <w:rsid w:val="00F016A4"/>
    <w:rsid w:val="00F564C8"/>
    <w:rsid w:val="00F82B0F"/>
    <w:rsid w:val="00F90FA6"/>
    <w:rsid w:val="00FC5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7E782"/>
  <w15:chartTrackingRefBased/>
  <w15:docId w15:val="{47937612-9C7F-44C5-82A0-F0A1E1740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1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27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2782"/>
    <w:pPr>
      <w:spacing w:after="0" w:line="240" w:lineRule="auto"/>
    </w:pPr>
    <w:rPr>
      <w:b/>
    </w:rPr>
  </w:style>
  <w:style w:type="table" w:styleId="TableGrid">
    <w:name w:val="Table Grid"/>
    <w:basedOn w:val="TableNormal"/>
    <w:uiPriority w:val="59"/>
    <w:rsid w:val="00795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2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90D"/>
  </w:style>
  <w:style w:type="paragraph" w:styleId="Footer">
    <w:name w:val="footer"/>
    <w:basedOn w:val="Normal"/>
    <w:link w:val="FooterChar"/>
    <w:uiPriority w:val="99"/>
    <w:unhideWhenUsed/>
    <w:rsid w:val="00652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90D"/>
  </w:style>
  <w:style w:type="character" w:styleId="Hyperlink">
    <w:name w:val="Hyperlink"/>
    <w:basedOn w:val="DefaultParagraphFont"/>
    <w:uiPriority w:val="99"/>
    <w:unhideWhenUsed/>
    <w:rsid w:val="0094334B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21BE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351D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1D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51DF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278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278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9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F96AD-8B9C-43C6-B2B7-D9DCD0ED7C71}"/>
      </w:docPartPr>
      <w:docPartBody>
        <w:p w:rsidR="00000000" w:rsidRDefault="00520D83"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CBDA707EA2416C9FA5C3D016B41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33FA4-D518-4484-A061-634344BAEC35}"/>
      </w:docPartPr>
      <w:docPartBody>
        <w:p w:rsidR="00000000" w:rsidRDefault="00520D83" w:rsidP="00520D83">
          <w:pPr>
            <w:pStyle w:val="BFCBDA707EA2416C9FA5C3D016B419BE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C793F47A04573839823B07F30E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F8CFA-2F26-415E-8A82-B3B0ED7FDC19}"/>
      </w:docPartPr>
      <w:docPartBody>
        <w:p w:rsidR="00000000" w:rsidRDefault="00520D83" w:rsidP="00520D83">
          <w:pPr>
            <w:pStyle w:val="4B3C793F47A04573839823B07F30E879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67C64EF4643F1A701BF74838EF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0272A-EF37-4BD6-9080-5AD1F9703AC9}"/>
      </w:docPartPr>
      <w:docPartBody>
        <w:p w:rsidR="00000000" w:rsidRDefault="00520D83" w:rsidP="00520D83">
          <w:pPr>
            <w:pStyle w:val="39D67C64EF4643F1A701BF74838EF8F4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C2C3854AFE4429A3692D0F35642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89C45-4387-42E1-BCDA-6B4D1456127A}"/>
      </w:docPartPr>
      <w:docPartBody>
        <w:p w:rsidR="00000000" w:rsidRDefault="00520D83" w:rsidP="00520D83">
          <w:pPr>
            <w:pStyle w:val="99C2C3854AFE4429A3692D0F35642D7A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AF8C9756C4354A3AF55A9F4DB3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EAA25-6813-4E9F-A971-112ABE02C118}"/>
      </w:docPartPr>
      <w:docPartBody>
        <w:p w:rsidR="00000000" w:rsidRDefault="00520D83" w:rsidP="00520D83">
          <w:pPr>
            <w:pStyle w:val="679AF8C9756C4354A3AF55A9F4DB34C0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EF00ABDC3B45C4BEE3F74451E5E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89DDF-62D7-48FB-A6EB-78AFF1667D9B}"/>
      </w:docPartPr>
      <w:docPartBody>
        <w:p w:rsidR="00000000" w:rsidRDefault="00520D83" w:rsidP="00520D83">
          <w:pPr>
            <w:pStyle w:val="66EF00ABDC3B45C4BEE3F74451E5E636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663E128E5F4561B3C9F1CD3AB05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1C9D1-6400-4BD1-8E04-1E791117F8D0}"/>
      </w:docPartPr>
      <w:docPartBody>
        <w:p w:rsidR="00000000" w:rsidRDefault="00520D83" w:rsidP="00520D83">
          <w:pPr>
            <w:pStyle w:val="35663E128E5F4561B3C9F1CD3AB05812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B22BEB42C249A582493A3B7B9C8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B3A21-3A6B-4F1F-8BF7-FAB0A0DE1D97}"/>
      </w:docPartPr>
      <w:docPartBody>
        <w:p w:rsidR="00000000" w:rsidRDefault="00520D83" w:rsidP="00520D83">
          <w:pPr>
            <w:pStyle w:val="38B22BEB42C249A582493A3B7B9C832F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663E7C86B94DEEB2FF1B961C0CA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BB533-E001-4B4F-9BD2-8BC8C9FD2CCE}"/>
      </w:docPartPr>
      <w:docPartBody>
        <w:p w:rsidR="00000000" w:rsidRDefault="00520D83" w:rsidP="00520D83">
          <w:pPr>
            <w:pStyle w:val="EE663E7C86B94DEEB2FF1B961C0CA4C7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0AF291CE1742C48CC57B90DE04B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1F989-1904-471D-8E52-14BC180D66E9}"/>
      </w:docPartPr>
      <w:docPartBody>
        <w:p w:rsidR="00000000" w:rsidRDefault="00520D83" w:rsidP="00520D83">
          <w:pPr>
            <w:pStyle w:val="2E0AF291CE1742C48CC57B90DE04B916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0822F560634849828493A77E634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DB5BB-B264-4177-8BF1-B0FBDB67C102}"/>
      </w:docPartPr>
      <w:docPartBody>
        <w:p w:rsidR="00000000" w:rsidRDefault="00520D83" w:rsidP="00520D83">
          <w:pPr>
            <w:pStyle w:val="120822F560634849828493A77E63431F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F1BB9FC2D04B07B9F6A1B45452D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DAFB6-0121-4E47-B9FC-D7CBD627B9CF}"/>
      </w:docPartPr>
      <w:docPartBody>
        <w:p w:rsidR="00000000" w:rsidRDefault="00520D83" w:rsidP="00520D83">
          <w:pPr>
            <w:pStyle w:val="39F1BB9FC2D04B07B9F6A1B45452DB47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F6539BC8DB48D99A8F144630FB9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755CD-5CB6-46C6-A2BC-ABF9C779F1C0}"/>
      </w:docPartPr>
      <w:docPartBody>
        <w:p w:rsidR="00000000" w:rsidRDefault="00520D83" w:rsidP="00520D83">
          <w:pPr>
            <w:pStyle w:val="0FF6539BC8DB48D99A8F144630FB94A4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E97F2EB43047A28C1223AC51D25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1E8A8-41BB-4B5B-923E-85E3C24DC0B5}"/>
      </w:docPartPr>
      <w:docPartBody>
        <w:p w:rsidR="00000000" w:rsidRDefault="00520D83" w:rsidP="00520D83">
          <w:pPr>
            <w:pStyle w:val="35E97F2EB43047A28C1223AC51D255DC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F4E34653746A285D7D54408E85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0907F-2B42-4741-A6C2-21AF198C9800}"/>
      </w:docPartPr>
      <w:docPartBody>
        <w:p w:rsidR="00000000" w:rsidRDefault="00520D83" w:rsidP="00520D83">
          <w:pPr>
            <w:pStyle w:val="C37F4E34653746A285D7D54408E855DD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5C4631298477393D599498330E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8CF74-A6A9-4988-962B-3FE1375309E3}"/>
      </w:docPartPr>
      <w:docPartBody>
        <w:p w:rsidR="00000000" w:rsidRDefault="00520D83" w:rsidP="00520D83">
          <w:pPr>
            <w:pStyle w:val="6455C4631298477393D599498330E292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7497ABBBD641F4BB02F68E399FE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3EAB1-F2D6-459F-9067-C2E616213139}"/>
      </w:docPartPr>
      <w:docPartBody>
        <w:p w:rsidR="00000000" w:rsidRDefault="00520D83" w:rsidP="00520D83">
          <w:pPr>
            <w:pStyle w:val="DF7497ABBBD641F4BB02F68E399FEEF3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05FE958B9B48F487C957CAA6319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9222B-86B5-4D09-90FE-D9F376D54084}"/>
      </w:docPartPr>
      <w:docPartBody>
        <w:p w:rsidR="00000000" w:rsidRDefault="00520D83" w:rsidP="00520D83">
          <w:pPr>
            <w:pStyle w:val="2F05FE958B9B48F487C957CAA6319E1E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C43D4D67254A0D9994ACA09926B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14A0C-FF7C-426F-8B96-0914E79EB72A}"/>
      </w:docPartPr>
      <w:docPartBody>
        <w:p w:rsidR="00000000" w:rsidRDefault="00520D83" w:rsidP="00520D83">
          <w:pPr>
            <w:pStyle w:val="C7C43D4D67254A0D9994ACA09926B1D5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052DC2955348BF9310AF16D33A2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22BE1-75BF-4748-A687-08FCC2BE4574}"/>
      </w:docPartPr>
      <w:docPartBody>
        <w:p w:rsidR="00000000" w:rsidRDefault="00520D83" w:rsidP="00520D83">
          <w:pPr>
            <w:pStyle w:val="7F052DC2955348BF9310AF16D33A23CD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9199DF204C4B62B5231185C4EEB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7F90D-3CE8-4CFE-8AEF-36FBD959124B}"/>
      </w:docPartPr>
      <w:docPartBody>
        <w:p w:rsidR="00000000" w:rsidRDefault="00520D83" w:rsidP="00520D83">
          <w:pPr>
            <w:pStyle w:val="339199DF204C4B62B5231185C4EEB227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F48FE0C6F94B868D8FC46014FEF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99DEF-89E1-4D7B-94AE-E79A40B9008D}"/>
      </w:docPartPr>
      <w:docPartBody>
        <w:p w:rsidR="00000000" w:rsidRDefault="00520D83" w:rsidP="00520D83">
          <w:pPr>
            <w:pStyle w:val="15F48FE0C6F94B868D8FC46014FEFF34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DB500003A4C4FB388CD5E2B361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9505-818C-4D92-B639-BB68AE4DB647}"/>
      </w:docPartPr>
      <w:docPartBody>
        <w:p w:rsidR="00000000" w:rsidRDefault="00520D83" w:rsidP="00520D83">
          <w:pPr>
            <w:pStyle w:val="2D0DB500003A4C4FB388CD5E2B3617A7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A14AD8F4741A29F314C3CAD6D9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1C3A2-FADD-49F3-B672-7613D6B4B967}"/>
      </w:docPartPr>
      <w:docPartBody>
        <w:p w:rsidR="00000000" w:rsidRDefault="00520D83" w:rsidP="00520D83">
          <w:pPr>
            <w:pStyle w:val="152A14AD8F4741A29F314C3CAD6D961D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00605C3E63466BBFEADFC71A5E8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EC9D3-C3AF-4116-9B29-2B69A3C5FF42}"/>
      </w:docPartPr>
      <w:docPartBody>
        <w:p w:rsidR="00000000" w:rsidRDefault="00520D83" w:rsidP="00520D83">
          <w:pPr>
            <w:pStyle w:val="F500605C3E63466BBFEADFC71A5E898C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07FC83A28548EBBA3EC9F5F1078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13C14-0145-4338-8349-57CEBD2AD7DA}"/>
      </w:docPartPr>
      <w:docPartBody>
        <w:p w:rsidR="00000000" w:rsidRDefault="00520D83" w:rsidP="00520D83">
          <w:pPr>
            <w:pStyle w:val="E307FC83A28548EBBA3EC9F5F1078A93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CEE454B07B44BCB2A6E0978FD77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A85E6-0D0C-45FB-B174-685A1EBE2AF9}"/>
      </w:docPartPr>
      <w:docPartBody>
        <w:p w:rsidR="00000000" w:rsidRDefault="00520D83" w:rsidP="00520D83">
          <w:pPr>
            <w:pStyle w:val="ABCEE454B07B44BCB2A6E0978FD77FC6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BDE6293534E53A50DB48085ABF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5CDD7-6D41-4249-B42D-2187E64D0C23}"/>
      </w:docPartPr>
      <w:docPartBody>
        <w:p w:rsidR="00000000" w:rsidRDefault="00520D83" w:rsidP="00520D83">
          <w:pPr>
            <w:pStyle w:val="5D8BDE6293534E53A50DB48085ABF531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2BCC78D63F4FC4AA0EE26CEC790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43EF3-EA74-4EA7-8CB2-D4B99F20ADC3}"/>
      </w:docPartPr>
      <w:docPartBody>
        <w:p w:rsidR="00000000" w:rsidRDefault="00520D83" w:rsidP="00520D83">
          <w:pPr>
            <w:pStyle w:val="252BCC78D63F4FC4AA0EE26CEC790B35"/>
          </w:pPr>
          <w:r w:rsidRPr="00737ED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0D83"/>
    <w:rsid w:val="00520D83"/>
    <w:rsid w:val="00BE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D83"/>
    <w:rPr>
      <w:color w:val="808080"/>
    </w:rPr>
  </w:style>
  <w:style w:type="paragraph" w:customStyle="1" w:styleId="BFCBDA707EA2416C9FA5C3D016B419BE">
    <w:name w:val="BFCBDA707EA2416C9FA5C3D016B419BE"/>
    <w:rsid w:val="00520D83"/>
  </w:style>
  <w:style w:type="paragraph" w:customStyle="1" w:styleId="4B3C793F47A04573839823B07F30E879">
    <w:name w:val="4B3C793F47A04573839823B07F30E879"/>
    <w:rsid w:val="00520D83"/>
  </w:style>
  <w:style w:type="paragraph" w:customStyle="1" w:styleId="39D67C64EF4643F1A701BF74838EF8F4">
    <w:name w:val="39D67C64EF4643F1A701BF74838EF8F4"/>
    <w:rsid w:val="00520D83"/>
  </w:style>
  <w:style w:type="paragraph" w:customStyle="1" w:styleId="99C2C3854AFE4429A3692D0F35642D7A">
    <w:name w:val="99C2C3854AFE4429A3692D0F35642D7A"/>
    <w:rsid w:val="00520D83"/>
  </w:style>
  <w:style w:type="paragraph" w:customStyle="1" w:styleId="679AF8C9756C4354A3AF55A9F4DB34C0">
    <w:name w:val="679AF8C9756C4354A3AF55A9F4DB34C0"/>
    <w:rsid w:val="00520D83"/>
  </w:style>
  <w:style w:type="paragraph" w:customStyle="1" w:styleId="66EF00ABDC3B45C4BEE3F74451E5E636">
    <w:name w:val="66EF00ABDC3B45C4BEE3F74451E5E636"/>
    <w:rsid w:val="00520D83"/>
  </w:style>
  <w:style w:type="paragraph" w:customStyle="1" w:styleId="35663E128E5F4561B3C9F1CD3AB05812">
    <w:name w:val="35663E128E5F4561B3C9F1CD3AB05812"/>
    <w:rsid w:val="00520D83"/>
  </w:style>
  <w:style w:type="paragraph" w:customStyle="1" w:styleId="38B22BEB42C249A582493A3B7B9C832F">
    <w:name w:val="38B22BEB42C249A582493A3B7B9C832F"/>
    <w:rsid w:val="00520D83"/>
  </w:style>
  <w:style w:type="paragraph" w:customStyle="1" w:styleId="EE663E7C86B94DEEB2FF1B961C0CA4C7">
    <w:name w:val="EE663E7C86B94DEEB2FF1B961C0CA4C7"/>
    <w:rsid w:val="00520D83"/>
  </w:style>
  <w:style w:type="paragraph" w:customStyle="1" w:styleId="2E0AF291CE1742C48CC57B90DE04B916">
    <w:name w:val="2E0AF291CE1742C48CC57B90DE04B916"/>
    <w:rsid w:val="00520D83"/>
  </w:style>
  <w:style w:type="paragraph" w:customStyle="1" w:styleId="120822F560634849828493A77E63431F">
    <w:name w:val="120822F560634849828493A77E63431F"/>
    <w:rsid w:val="00520D83"/>
  </w:style>
  <w:style w:type="paragraph" w:customStyle="1" w:styleId="39F1BB9FC2D04B07B9F6A1B45452DB47">
    <w:name w:val="39F1BB9FC2D04B07B9F6A1B45452DB47"/>
    <w:rsid w:val="00520D83"/>
  </w:style>
  <w:style w:type="paragraph" w:customStyle="1" w:styleId="0FF6539BC8DB48D99A8F144630FB94A4">
    <w:name w:val="0FF6539BC8DB48D99A8F144630FB94A4"/>
    <w:rsid w:val="00520D83"/>
  </w:style>
  <w:style w:type="paragraph" w:customStyle="1" w:styleId="35E97F2EB43047A28C1223AC51D255DC">
    <w:name w:val="35E97F2EB43047A28C1223AC51D255DC"/>
    <w:rsid w:val="00520D83"/>
  </w:style>
  <w:style w:type="paragraph" w:customStyle="1" w:styleId="C37F4E34653746A285D7D54408E855DD">
    <w:name w:val="C37F4E34653746A285D7D54408E855DD"/>
    <w:rsid w:val="00520D83"/>
  </w:style>
  <w:style w:type="paragraph" w:customStyle="1" w:styleId="6455C4631298477393D599498330E292">
    <w:name w:val="6455C4631298477393D599498330E292"/>
    <w:rsid w:val="00520D83"/>
  </w:style>
  <w:style w:type="paragraph" w:customStyle="1" w:styleId="DF7497ABBBD641F4BB02F68E399FEEF3">
    <w:name w:val="DF7497ABBBD641F4BB02F68E399FEEF3"/>
    <w:rsid w:val="00520D83"/>
  </w:style>
  <w:style w:type="paragraph" w:customStyle="1" w:styleId="2F05FE958B9B48F487C957CAA6319E1E">
    <w:name w:val="2F05FE958B9B48F487C957CAA6319E1E"/>
    <w:rsid w:val="00520D83"/>
  </w:style>
  <w:style w:type="paragraph" w:customStyle="1" w:styleId="C7C43D4D67254A0D9994ACA09926B1D5">
    <w:name w:val="C7C43D4D67254A0D9994ACA09926B1D5"/>
    <w:rsid w:val="00520D83"/>
  </w:style>
  <w:style w:type="paragraph" w:customStyle="1" w:styleId="7F052DC2955348BF9310AF16D33A23CD">
    <w:name w:val="7F052DC2955348BF9310AF16D33A23CD"/>
    <w:rsid w:val="00520D83"/>
  </w:style>
  <w:style w:type="paragraph" w:customStyle="1" w:styleId="8910FE109369449BB4F9DE994DB0D686">
    <w:name w:val="8910FE109369449BB4F9DE994DB0D686"/>
    <w:rsid w:val="00520D83"/>
  </w:style>
  <w:style w:type="paragraph" w:customStyle="1" w:styleId="339199DF204C4B62B5231185C4EEB227">
    <w:name w:val="339199DF204C4B62B5231185C4EEB227"/>
    <w:rsid w:val="00520D83"/>
  </w:style>
  <w:style w:type="paragraph" w:customStyle="1" w:styleId="15F48FE0C6F94B868D8FC46014FEFF34">
    <w:name w:val="15F48FE0C6F94B868D8FC46014FEFF34"/>
    <w:rsid w:val="00520D83"/>
  </w:style>
  <w:style w:type="paragraph" w:customStyle="1" w:styleId="2D0DB500003A4C4FB388CD5E2B3617A7">
    <w:name w:val="2D0DB500003A4C4FB388CD5E2B3617A7"/>
    <w:rsid w:val="00520D83"/>
  </w:style>
  <w:style w:type="paragraph" w:customStyle="1" w:styleId="152A14AD8F4741A29F314C3CAD6D961D">
    <w:name w:val="152A14AD8F4741A29F314C3CAD6D961D"/>
    <w:rsid w:val="00520D83"/>
  </w:style>
  <w:style w:type="paragraph" w:customStyle="1" w:styleId="F500605C3E63466BBFEADFC71A5E898C">
    <w:name w:val="F500605C3E63466BBFEADFC71A5E898C"/>
    <w:rsid w:val="00520D83"/>
  </w:style>
  <w:style w:type="paragraph" w:customStyle="1" w:styleId="E307FC83A28548EBBA3EC9F5F1078A93">
    <w:name w:val="E307FC83A28548EBBA3EC9F5F1078A93"/>
    <w:rsid w:val="00520D83"/>
  </w:style>
  <w:style w:type="paragraph" w:customStyle="1" w:styleId="ABCEE454B07B44BCB2A6E0978FD77FC6">
    <w:name w:val="ABCEE454B07B44BCB2A6E0978FD77FC6"/>
    <w:rsid w:val="00520D83"/>
  </w:style>
  <w:style w:type="paragraph" w:customStyle="1" w:styleId="5D8BDE6293534E53A50DB48085ABF531">
    <w:name w:val="5D8BDE6293534E53A50DB48085ABF531"/>
    <w:rsid w:val="00520D83"/>
  </w:style>
  <w:style w:type="paragraph" w:customStyle="1" w:styleId="252BCC78D63F4FC4AA0EE26CEC790B35">
    <w:name w:val="252BCC78D63F4FC4AA0EE26CEC790B35"/>
    <w:rsid w:val="00520D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iority xmlns="b4f5ad58-0977-48f1-90f6-f7dd5efa8c56">New</Priority>
    <Estimated_x0020_Creation_x0020_Date xmlns="b4f5ad58-0977-48f1-90f6-f7dd5efa8c56" xsi:nil="true"/>
    <Remediation_x0020_Date xmlns="b4f5ad58-0977-48f1-90f6-f7dd5efa8c56">2021-07-08T22:36:00+00:00</Remediation_x0020_Date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B41BE082714544A72715AEE42E2ABF" ma:contentTypeVersion="7" ma:contentTypeDescription="Create a new document." ma:contentTypeScope="" ma:versionID="05b83b6ccf5fe4ad0c8447da10526d31">
  <xsd:schema xmlns:xsd="http://www.w3.org/2001/XMLSchema" xmlns:xs="http://www.w3.org/2001/XMLSchema" xmlns:p="http://schemas.microsoft.com/office/2006/metadata/properties" xmlns:ns1="http://schemas.microsoft.com/sharepoint/v3" xmlns:ns2="b4f5ad58-0977-48f1-90f6-f7dd5efa8c56" xmlns:ns3="54031767-dd6d-417c-ab73-583408f47564" targetNamespace="http://schemas.microsoft.com/office/2006/metadata/properties" ma:root="true" ma:fieldsID="458888d4efd86f650e58270f54eb66df" ns1:_="" ns2:_="" ns3:_="">
    <xsd:import namespace="http://schemas.microsoft.com/sharepoint/v3"/>
    <xsd:import namespace="b4f5ad58-0977-48f1-90f6-f7dd5efa8c56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5ad58-0977-48f1-90f6-f7dd5efa8c56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E1A899-B4AB-47B4-9116-C3F550DEDC53}">
  <ds:schemaRefs>
    <ds:schemaRef ds:uri="http://schemas.microsoft.com/office/2006/metadata/properties"/>
    <ds:schemaRef ds:uri="http://schemas.microsoft.com/office/infopath/2007/PartnerControls"/>
    <ds:schemaRef ds:uri="b4f5ad58-0977-48f1-90f6-f7dd5efa8c5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8C82D66-58CA-4883-A84C-9C4661F733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f5ad58-0977-48f1-90f6-f7dd5efa8c56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46194-B453-434A-9E3C-259796E4E3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ISLE Taffy - ODE</dc:creator>
  <cp:keywords/>
  <dc:description/>
  <cp:lastModifiedBy>Meredith, Sondra L (EED)</cp:lastModifiedBy>
  <cp:revision>6</cp:revision>
  <dcterms:created xsi:type="dcterms:W3CDTF">2023-01-21T00:10:00Z</dcterms:created>
  <dcterms:modified xsi:type="dcterms:W3CDTF">2023-01-2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B41BE082714544A72715AEE42E2ABF</vt:lpwstr>
  </property>
</Properties>
</file>